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5F6C18" w14:textId="4FB6C70C" w:rsidR="009325C3" w:rsidRPr="002D00B1" w:rsidRDefault="00AE34DD" w:rsidP="29548FD6">
      <w:pPr>
        <w:jc w:val="center"/>
        <w:rPr>
          <w:rFonts w:ascii="Times New Roman" w:eastAsia="Times New Roman" w:hAnsi="Times New Roman" w:cs="Times New Roman"/>
          <w:b/>
          <w:bCs/>
        </w:rPr>
      </w:pPr>
      <w:r>
        <w:rPr>
          <w:rFonts w:ascii="Times New Roman" w:eastAsia="Times New Roman" w:hAnsi="Times New Roman" w:cs="Times New Roman"/>
          <w:b/>
          <w:bCs/>
        </w:rPr>
        <w:t>Interview</w:t>
      </w:r>
      <w:r w:rsidR="006A0090" w:rsidRPr="29548FD6">
        <w:rPr>
          <w:rFonts w:ascii="Times New Roman" w:eastAsia="Times New Roman" w:hAnsi="Times New Roman" w:cs="Times New Roman"/>
          <w:b/>
          <w:bCs/>
        </w:rPr>
        <w:t xml:space="preserve"> Guide</w:t>
      </w:r>
    </w:p>
    <w:p w14:paraId="31C2A3EB" w14:textId="77777777" w:rsidR="006A0090" w:rsidRPr="002D00B1" w:rsidRDefault="006A0090" w:rsidP="29548FD6">
      <w:pPr>
        <w:rPr>
          <w:rFonts w:ascii="Times New Roman" w:eastAsia="Times New Roman" w:hAnsi="Times New Roman" w:cs="Times New Roman"/>
        </w:rPr>
      </w:pPr>
    </w:p>
    <w:p w14:paraId="56752FD8" w14:textId="788C49C7" w:rsidR="00F51B96" w:rsidRPr="002D00B1" w:rsidRDefault="004F294F" w:rsidP="29548FD6">
      <w:pPr>
        <w:rPr>
          <w:rFonts w:ascii="Times New Roman" w:eastAsia="Times New Roman" w:hAnsi="Times New Roman" w:cs="Times New Roman"/>
          <w:b/>
          <w:bCs/>
        </w:rPr>
      </w:pPr>
      <w:r w:rsidRPr="29548FD6">
        <w:rPr>
          <w:rFonts w:ascii="Times New Roman" w:eastAsia="Times New Roman" w:hAnsi="Times New Roman" w:cs="Times New Roman"/>
          <w:b/>
          <w:bCs/>
        </w:rPr>
        <w:t>Welcome and Overview</w:t>
      </w:r>
    </w:p>
    <w:p w14:paraId="08BC6763" w14:textId="77777777" w:rsidR="00F51B96" w:rsidRPr="002D00B1" w:rsidRDefault="00F51B96" w:rsidP="29548FD6">
      <w:pPr>
        <w:rPr>
          <w:rFonts w:ascii="Times New Roman" w:eastAsia="Times New Roman" w:hAnsi="Times New Roman" w:cs="Times New Roman"/>
          <w:u w:val="single"/>
        </w:rPr>
      </w:pPr>
    </w:p>
    <w:p w14:paraId="328AE0BF" w14:textId="7184E7F9" w:rsidR="1D4DE31E" w:rsidRPr="001A5E76" w:rsidRDefault="243B9513" w:rsidP="4FAA6D9E">
      <w:pPr>
        <w:rPr>
          <w:rFonts w:ascii="Times New Roman" w:eastAsia="Times New Roman" w:hAnsi="Times New Roman" w:cs="Times New Roman"/>
        </w:rPr>
      </w:pPr>
      <w:r w:rsidRPr="664D932D">
        <w:rPr>
          <w:rFonts w:ascii="Times New Roman" w:eastAsia="Times New Roman" w:hAnsi="Times New Roman" w:cs="Times New Roman"/>
        </w:rPr>
        <w:t xml:space="preserve">Hi, my name is </w:t>
      </w:r>
      <w:r w:rsidR="000E3C8E">
        <w:rPr>
          <w:rFonts w:ascii="Times New Roman" w:eastAsia="Times New Roman" w:hAnsi="Times New Roman" w:cs="Times New Roman"/>
        </w:rPr>
        <w:t>[name]</w:t>
      </w:r>
      <w:r w:rsidRPr="664D932D">
        <w:rPr>
          <w:rFonts w:ascii="Times New Roman" w:eastAsia="Times New Roman" w:hAnsi="Times New Roman" w:cs="Times New Roman"/>
        </w:rPr>
        <w:t xml:space="preserve">, and I am a research assistant on the </w:t>
      </w:r>
      <w:r w:rsidR="000E3C8E">
        <w:rPr>
          <w:rFonts w:ascii="Times New Roman" w:eastAsia="Times New Roman" w:hAnsi="Times New Roman" w:cs="Times New Roman"/>
        </w:rPr>
        <w:t>study</w:t>
      </w:r>
      <w:r w:rsidRPr="664D932D">
        <w:rPr>
          <w:rFonts w:ascii="Times New Roman" w:eastAsia="Times New Roman" w:hAnsi="Times New Roman" w:cs="Times New Roman"/>
        </w:rPr>
        <w:t xml:space="preserve">. Our long-term goal is to adapt weight loss interventions that are </w:t>
      </w:r>
      <w:r w:rsidR="21855BB1" w:rsidRPr="664D932D">
        <w:rPr>
          <w:rFonts w:ascii="Times New Roman" w:eastAsia="Times New Roman" w:hAnsi="Times New Roman" w:cs="Times New Roman"/>
        </w:rPr>
        <w:t>possible</w:t>
      </w:r>
      <w:r w:rsidRPr="664D932D">
        <w:rPr>
          <w:rFonts w:ascii="Times New Roman" w:eastAsia="Times New Roman" w:hAnsi="Times New Roman" w:cs="Times New Roman"/>
        </w:rPr>
        <w:t xml:space="preserve"> for </w:t>
      </w:r>
      <w:r w:rsidR="2A222D40" w:rsidRPr="664D932D">
        <w:rPr>
          <w:rFonts w:ascii="Times New Roman" w:eastAsia="Times New Roman" w:hAnsi="Times New Roman" w:cs="Times New Roman"/>
        </w:rPr>
        <w:t xml:space="preserve">birthing people </w:t>
      </w:r>
      <w:r w:rsidRPr="664D932D">
        <w:rPr>
          <w:rFonts w:ascii="Times New Roman" w:eastAsia="Times New Roman" w:hAnsi="Times New Roman" w:cs="Times New Roman"/>
        </w:rPr>
        <w:t xml:space="preserve">with young children. </w:t>
      </w:r>
      <w:r w:rsidR="63BFD71A" w:rsidRPr="664D932D">
        <w:rPr>
          <w:rFonts w:ascii="Times New Roman" w:eastAsia="Times New Roman" w:hAnsi="Times New Roman" w:cs="Times New Roman"/>
        </w:rPr>
        <w:t xml:space="preserve">We invited you to </w:t>
      </w:r>
      <w:r w:rsidR="39EB9479" w:rsidRPr="664D932D">
        <w:rPr>
          <w:rFonts w:ascii="Times New Roman" w:eastAsia="Times New Roman" w:hAnsi="Times New Roman" w:cs="Times New Roman"/>
        </w:rPr>
        <w:t>take part</w:t>
      </w:r>
      <w:r w:rsidR="63BFD71A" w:rsidRPr="664D932D">
        <w:rPr>
          <w:rFonts w:ascii="Times New Roman" w:eastAsia="Times New Roman" w:hAnsi="Times New Roman" w:cs="Times New Roman"/>
        </w:rPr>
        <w:t xml:space="preserve"> in this </w:t>
      </w:r>
      <w:r w:rsidR="20CB100C" w:rsidRPr="664D932D">
        <w:rPr>
          <w:rFonts w:ascii="Times New Roman" w:eastAsia="Times New Roman" w:hAnsi="Times New Roman" w:cs="Times New Roman"/>
        </w:rPr>
        <w:t>interview)</w:t>
      </w:r>
      <w:r w:rsidR="63BFD71A" w:rsidRPr="664D932D">
        <w:rPr>
          <w:rFonts w:ascii="Times New Roman" w:eastAsia="Times New Roman" w:hAnsi="Times New Roman" w:cs="Times New Roman"/>
        </w:rPr>
        <w:t xml:space="preserve"> because </w:t>
      </w:r>
      <w:r w:rsidR="00730F81">
        <w:rPr>
          <w:rFonts w:ascii="Times New Roman" w:eastAsia="Times New Roman" w:hAnsi="Times New Roman" w:cs="Times New Roman"/>
        </w:rPr>
        <w:t>a researcher interviewed postpartum birthing people about their</w:t>
      </w:r>
      <w:r w:rsidR="00F82843">
        <w:rPr>
          <w:rFonts w:ascii="Times New Roman" w:eastAsia="Times New Roman" w:hAnsi="Times New Roman" w:cs="Times New Roman"/>
        </w:rPr>
        <w:t xml:space="preserve"> </w:t>
      </w:r>
      <w:r w:rsidRPr="664D932D">
        <w:rPr>
          <w:rFonts w:ascii="Times New Roman" w:eastAsia="Times New Roman" w:hAnsi="Times New Roman" w:cs="Times New Roman"/>
        </w:rPr>
        <w:t xml:space="preserve">experiences with sleep, diet, and physical activity </w:t>
      </w:r>
      <w:r w:rsidR="00730F81">
        <w:rPr>
          <w:rFonts w:ascii="Times New Roman" w:eastAsia="Times New Roman" w:hAnsi="Times New Roman" w:cs="Times New Roman"/>
        </w:rPr>
        <w:t>giving birth</w:t>
      </w:r>
      <w:r w:rsidRPr="664D932D">
        <w:rPr>
          <w:rFonts w:ascii="Times New Roman" w:eastAsia="Times New Roman" w:hAnsi="Times New Roman" w:cs="Times New Roman"/>
        </w:rPr>
        <w:t>.</w:t>
      </w:r>
      <w:r w:rsidR="63BFD71A" w:rsidRPr="664D932D">
        <w:rPr>
          <w:rFonts w:ascii="Times New Roman" w:eastAsia="Times New Roman" w:hAnsi="Times New Roman" w:cs="Times New Roman"/>
        </w:rPr>
        <w:t xml:space="preserve"> We sent you all a newsletter that summarized the </w:t>
      </w:r>
      <w:r w:rsidR="2A222D40" w:rsidRPr="664D932D">
        <w:rPr>
          <w:rFonts w:ascii="Times New Roman" w:eastAsia="Times New Roman" w:hAnsi="Times New Roman" w:cs="Times New Roman"/>
        </w:rPr>
        <w:t xml:space="preserve">consistent themes or stories that appeared from the 21 people we interviewed. </w:t>
      </w:r>
      <w:r w:rsidR="63BFD71A" w:rsidRPr="664D932D">
        <w:rPr>
          <w:rFonts w:ascii="Times New Roman" w:eastAsia="Times New Roman" w:hAnsi="Times New Roman" w:cs="Times New Roman"/>
        </w:rPr>
        <w:t>This</w:t>
      </w:r>
      <w:r w:rsidR="20CB100C" w:rsidRPr="664D932D">
        <w:rPr>
          <w:rFonts w:ascii="Times New Roman" w:eastAsia="Times New Roman" w:hAnsi="Times New Roman" w:cs="Times New Roman"/>
        </w:rPr>
        <w:t xml:space="preserve"> interview) </w:t>
      </w:r>
      <w:r w:rsidR="63BFD71A" w:rsidRPr="664D932D">
        <w:rPr>
          <w:rFonts w:ascii="Times New Roman" w:eastAsia="Times New Roman" w:hAnsi="Times New Roman" w:cs="Times New Roman"/>
        </w:rPr>
        <w:t xml:space="preserve">is a follow-up session to get your thoughts on </w:t>
      </w:r>
      <w:r w:rsidR="16BB647E" w:rsidRPr="664D932D">
        <w:rPr>
          <w:rFonts w:ascii="Times New Roman" w:eastAsia="Times New Roman" w:hAnsi="Times New Roman" w:cs="Times New Roman"/>
        </w:rPr>
        <w:t>the results summarized in the newsletter</w:t>
      </w:r>
      <w:r w:rsidR="63BFD71A" w:rsidRPr="664D932D">
        <w:rPr>
          <w:rFonts w:ascii="Times New Roman" w:eastAsia="Times New Roman" w:hAnsi="Times New Roman" w:cs="Times New Roman"/>
        </w:rPr>
        <w:t xml:space="preserve">. We also sent you a survey to get your thoughts on what information is important to include in an intervention and how difficult it would be to make changes to your sleep, diet, and physical activity after childbirth. We will talk about the results of the survey and discuss how we can make sure the intervention includes information you feel is important and possible. </w:t>
      </w:r>
    </w:p>
    <w:p w14:paraId="43FCA855" w14:textId="75DA24DA" w:rsidR="18FEF552" w:rsidRDefault="18FEF552" w:rsidP="664D932D">
      <w:pPr>
        <w:rPr>
          <w:rFonts w:ascii="Times New Roman" w:eastAsia="Times New Roman" w:hAnsi="Times New Roman" w:cs="Times New Roman"/>
        </w:rPr>
      </w:pPr>
    </w:p>
    <w:p w14:paraId="4D8B4673" w14:textId="3CFDB02F" w:rsidR="64FBE57A" w:rsidRDefault="64FBE57A" w:rsidP="664D932D">
      <w:pPr>
        <w:rPr>
          <w:rFonts w:ascii="Georgia" w:eastAsia="Georgia" w:hAnsi="Georgia" w:cs="Georgia"/>
          <w:b/>
          <w:bCs/>
        </w:rPr>
      </w:pPr>
      <w:r w:rsidRPr="664D932D">
        <w:rPr>
          <w:rFonts w:ascii="Georgia" w:eastAsia="Georgia" w:hAnsi="Georgia" w:cs="Georgia"/>
          <w:b/>
          <w:bCs/>
        </w:rPr>
        <w:t xml:space="preserve">Ground Rules </w:t>
      </w:r>
    </w:p>
    <w:p w14:paraId="5640F3DD" w14:textId="7C470CB0" w:rsidR="64FBE57A" w:rsidRDefault="64FBE57A">
      <w:r w:rsidRPr="664D932D">
        <w:rPr>
          <w:rFonts w:ascii="Georgia" w:eastAsia="Georgia" w:hAnsi="Georgia" w:cs="Georgia"/>
        </w:rPr>
        <w:t xml:space="preserve"> </w:t>
      </w:r>
    </w:p>
    <w:p w14:paraId="65959BFD" w14:textId="23A8066B" w:rsidR="64FBE57A" w:rsidRDefault="64FBE57A" w:rsidP="00F82843">
      <w:pPr>
        <w:pStyle w:val="ListParagraph"/>
        <w:numPr>
          <w:ilvl w:val="0"/>
          <w:numId w:val="2"/>
        </w:numPr>
        <w:rPr>
          <w:rFonts w:ascii="Georgia" w:eastAsia="Georgia" w:hAnsi="Georgia" w:cs="Georgia"/>
        </w:rPr>
      </w:pPr>
      <w:r w:rsidRPr="664D932D">
        <w:rPr>
          <w:rFonts w:ascii="Georgia" w:eastAsia="Georgia" w:hAnsi="Georgia" w:cs="Georgia"/>
        </w:rPr>
        <w:t xml:space="preserve">You are the expert on your experience and life. There are no right or wrong answers to any of the questions I will ask you today. </w:t>
      </w:r>
    </w:p>
    <w:p w14:paraId="3B8C2633" w14:textId="105CDD52" w:rsidR="64FBE57A" w:rsidRDefault="64FBE57A" w:rsidP="00F82843">
      <w:pPr>
        <w:pStyle w:val="ListParagraph"/>
        <w:numPr>
          <w:ilvl w:val="0"/>
          <w:numId w:val="2"/>
        </w:numPr>
        <w:rPr>
          <w:rFonts w:ascii="Georgia" w:eastAsia="Georgia" w:hAnsi="Georgia" w:cs="Georgia"/>
        </w:rPr>
      </w:pPr>
      <w:r w:rsidRPr="664D932D">
        <w:rPr>
          <w:rFonts w:ascii="Georgia" w:eastAsia="Georgia" w:hAnsi="Georgia" w:cs="Georgia"/>
        </w:rPr>
        <w:t xml:space="preserve">If </w:t>
      </w:r>
      <w:r w:rsidRPr="664D932D">
        <w:rPr>
          <w:rFonts w:ascii="Georgia" w:eastAsia="Georgia" w:hAnsi="Georgia" w:cs="Georgia"/>
          <w:i/>
          <w:iCs/>
        </w:rPr>
        <w:t>you</w:t>
      </w:r>
      <w:r w:rsidRPr="664D932D">
        <w:rPr>
          <w:rFonts w:ascii="Georgia" w:eastAsia="Georgia" w:hAnsi="Georgia" w:cs="Georgia"/>
        </w:rPr>
        <w:t xml:space="preserve"> have any questions at any point in the interview, please stop me and ask. </w:t>
      </w:r>
    </w:p>
    <w:p w14:paraId="6062F217" w14:textId="3A488225" w:rsidR="64FBE57A" w:rsidRDefault="64FBE57A" w:rsidP="00F82843">
      <w:pPr>
        <w:pStyle w:val="ListParagraph"/>
        <w:numPr>
          <w:ilvl w:val="0"/>
          <w:numId w:val="2"/>
        </w:numPr>
        <w:rPr>
          <w:rFonts w:ascii="Georgia" w:eastAsia="Georgia" w:hAnsi="Georgia" w:cs="Georgia"/>
        </w:rPr>
      </w:pPr>
      <w:r w:rsidRPr="664D932D">
        <w:rPr>
          <w:rFonts w:ascii="Georgia" w:eastAsia="Georgia" w:hAnsi="Georgia" w:cs="Georgia"/>
        </w:rPr>
        <w:t xml:space="preserve">In addition, if a question makes you feel uncomfortable or anxious, feel free to skip it. </w:t>
      </w:r>
    </w:p>
    <w:p w14:paraId="72CCEE9D" w14:textId="444378F3" w:rsidR="64FBE57A" w:rsidRDefault="64FBE57A">
      <w:pPr>
        <w:pStyle w:val="ListParagraph"/>
        <w:numPr>
          <w:ilvl w:val="0"/>
          <w:numId w:val="2"/>
        </w:numPr>
        <w:rPr>
          <w:rFonts w:ascii="Georgia" w:eastAsia="Georgia" w:hAnsi="Georgia" w:cs="Georgia"/>
        </w:rPr>
      </w:pPr>
      <w:r w:rsidRPr="664D932D">
        <w:rPr>
          <w:rFonts w:ascii="Georgia" w:eastAsia="Georgia" w:hAnsi="Georgia" w:cs="Georgia"/>
        </w:rPr>
        <w:t xml:space="preserve">This is a safe space for you to share your thoughts with me, and you will be the one in control of this conversation. </w:t>
      </w:r>
    </w:p>
    <w:p w14:paraId="6B83C8EF" w14:textId="78FD9ED1" w:rsidR="00730F81" w:rsidRDefault="00730F81" w:rsidP="00F82843">
      <w:pPr>
        <w:pStyle w:val="ListParagraph"/>
        <w:numPr>
          <w:ilvl w:val="0"/>
          <w:numId w:val="2"/>
        </w:numPr>
        <w:rPr>
          <w:rFonts w:ascii="Georgia" w:eastAsia="Georgia" w:hAnsi="Georgia" w:cs="Georgia"/>
        </w:rPr>
      </w:pPr>
      <w:r w:rsidRPr="664D932D">
        <w:rPr>
          <w:rFonts w:ascii="Times New Roman" w:eastAsia="Times New Roman" w:hAnsi="Times New Roman" w:cs="Times New Roman"/>
        </w:rPr>
        <w:t xml:space="preserve">This interview will last 30 to </w:t>
      </w:r>
      <w:r>
        <w:rPr>
          <w:rFonts w:ascii="Times New Roman" w:eastAsia="Times New Roman" w:hAnsi="Times New Roman" w:cs="Times New Roman"/>
        </w:rPr>
        <w:t>60</w:t>
      </w:r>
      <w:r w:rsidRPr="664D932D">
        <w:rPr>
          <w:rFonts w:ascii="Times New Roman" w:eastAsia="Times New Roman" w:hAnsi="Times New Roman" w:cs="Times New Roman"/>
        </w:rPr>
        <w:t xml:space="preserve"> minutes).</w:t>
      </w:r>
    </w:p>
    <w:p w14:paraId="553B1533" w14:textId="54A8ACE9" w:rsidR="64FBE57A" w:rsidRDefault="64FBE57A">
      <w:pPr>
        <w:pStyle w:val="ListParagraph"/>
        <w:numPr>
          <w:ilvl w:val="0"/>
          <w:numId w:val="2"/>
        </w:numPr>
        <w:rPr>
          <w:rFonts w:ascii="Georgia" w:eastAsia="Georgia" w:hAnsi="Georgia" w:cs="Georgia"/>
        </w:rPr>
      </w:pPr>
      <w:r w:rsidRPr="664D932D">
        <w:rPr>
          <w:rFonts w:ascii="Georgia" w:eastAsia="Georgia" w:hAnsi="Georgia" w:cs="Georgia"/>
        </w:rPr>
        <w:t xml:space="preserve">Your confidentiality in this study is important to me. I will be recording our conversation and then making a transcript of the recording. Your name and identifying information will not be associated with the recording in any way. Once transcription is finished, the recording will be destroyed. </w:t>
      </w:r>
    </w:p>
    <w:p w14:paraId="65FE5B3C" w14:textId="39F9648D" w:rsidR="00730F81" w:rsidRPr="00F82843" w:rsidRDefault="00730F81">
      <w:pPr>
        <w:pStyle w:val="ListParagraph"/>
        <w:numPr>
          <w:ilvl w:val="0"/>
          <w:numId w:val="2"/>
        </w:numPr>
        <w:rPr>
          <w:rFonts w:ascii="Georgia" w:eastAsia="Georgia" w:hAnsi="Georgia" w:cs="Georgia"/>
        </w:rPr>
      </w:pPr>
      <w:r w:rsidRPr="664D932D">
        <w:rPr>
          <w:rFonts w:ascii="Times New Roman" w:eastAsia="Times New Roman" w:hAnsi="Times New Roman" w:cs="Times New Roman"/>
          <w:sz w:val="24"/>
          <w:szCs w:val="24"/>
        </w:rPr>
        <w:t xml:space="preserve">To analyze the </w:t>
      </w:r>
      <w:r>
        <w:rPr>
          <w:rFonts w:ascii="Times New Roman" w:eastAsia="Times New Roman" w:hAnsi="Times New Roman" w:cs="Times New Roman"/>
          <w:sz w:val="24"/>
          <w:szCs w:val="24"/>
        </w:rPr>
        <w:t>interview</w:t>
      </w:r>
      <w:r w:rsidRPr="664D932D">
        <w:rPr>
          <w:rFonts w:ascii="Times New Roman" w:eastAsia="Times New Roman" w:hAnsi="Times New Roman" w:cs="Times New Roman"/>
          <w:sz w:val="24"/>
          <w:szCs w:val="24"/>
        </w:rPr>
        <w:t xml:space="preserve">, we will upload the audio files to a secure online transcription service called </w:t>
      </w:r>
      <w:proofErr w:type="spellStart"/>
      <w:r w:rsidRPr="664D932D">
        <w:rPr>
          <w:rFonts w:ascii="Times New Roman" w:eastAsia="Times New Roman" w:hAnsi="Times New Roman" w:cs="Times New Roman"/>
          <w:sz w:val="24"/>
          <w:szCs w:val="24"/>
        </w:rPr>
        <w:t>TranscribeMe</w:t>
      </w:r>
      <w:proofErr w:type="spellEnd"/>
      <w:r w:rsidRPr="664D932D">
        <w:rPr>
          <w:rFonts w:ascii="Times New Roman" w:eastAsia="Times New Roman" w:hAnsi="Times New Roman" w:cs="Times New Roman"/>
          <w:sz w:val="24"/>
          <w:szCs w:val="24"/>
        </w:rPr>
        <w:t xml:space="preserve">. </w:t>
      </w:r>
      <w:proofErr w:type="spellStart"/>
      <w:r w:rsidRPr="664D932D">
        <w:rPr>
          <w:rFonts w:ascii="Times New Roman" w:eastAsia="Times New Roman" w:hAnsi="Times New Roman" w:cs="Times New Roman"/>
          <w:sz w:val="24"/>
          <w:szCs w:val="24"/>
        </w:rPr>
        <w:t>TranscribeMe</w:t>
      </w:r>
      <w:proofErr w:type="spellEnd"/>
      <w:r w:rsidRPr="664D932D">
        <w:rPr>
          <w:rFonts w:ascii="Times New Roman" w:eastAsia="Times New Roman" w:hAnsi="Times New Roman" w:cs="Times New Roman"/>
          <w:sz w:val="24"/>
          <w:szCs w:val="24"/>
        </w:rPr>
        <w:t xml:space="preserve"> will type up your words and mine as we hear them on the audio file. We will then use the typed up or transcribed interviews for analysis.</w:t>
      </w:r>
    </w:p>
    <w:p w14:paraId="2F934180" w14:textId="26503C0E" w:rsidR="004025A1" w:rsidRDefault="004025A1" w:rsidP="00F82843">
      <w:pPr>
        <w:pStyle w:val="ListParagraph"/>
        <w:numPr>
          <w:ilvl w:val="0"/>
          <w:numId w:val="2"/>
        </w:numPr>
        <w:rPr>
          <w:rFonts w:ascii="Georgia" w:eastAsia="Georgia" w:hAnsi="Georgia" w:cs="Georgia"/>
        </w:rPr>
      </w:pPr>
      <w:r>
        <w:rPr>
          <w:rFonts w:ascii="Times New Roman" w:eastAsia="Times New Roman" w:hAnsi="Times New Roman" w:cs="Times New Roman"/>
          <w:sz w:val="24"/>
          <w:szCs w:val="24"/>
        </w:rPr>
        <w:t xml:space="preserve">Please let me know if you cannot hear me and I will do the same with you. Sometimes our voices may not get picked up and we want to ensure we can both hear each other clearly. </w:t>
      </w:r>
    </w:p>
    <w:p w14:paraId="1768AA47" w14:textId="3D91B90F" w:rsidR="64FBE57A" w:rsidRDefault="64FBE57A" w:rsidP="00F82843">
      <w:pPr>
        <w:rPr>
          <w:rFonts w:ascii="Georgia" w:eastAsia="Georgia" w:hAnsi="Georgia" w:cs="Georgia"/>
        </w:rPr>
      </w:pPr>
    </w:p>
    <w:p w14:paraId="1DA4F609" w14:textId="56C51295" w:rsidR="64FBE57A" w:rsidRDefault="64FBE57A">
      <w:r w:rsidRPr="664D932D">
        <w:rPr>
          <w:rFonts w:ascii="Georgia" w:eastAsia="Georgia" w:hAnsi="Georgia" w:cs="Georgia"/>
          <w:b/>
          <w:bCs/>
        </w:rPr>
        <w:t>Role of the Interviewer</w:t>
      </w:r>
    </w:p>
    <w:p w14:paraId="73AA1FF5" w14:textId="2B083785" w:rsidR="64FBE57A" w:rsidRDefault="64FBE57A">
      <w:r w:rsidRPr="664D932D">
        <w:rPr>
          <w:rFonts w:ascii="Georgia" w:eastAsia="Georgia" w:hAnsi="Georgia" w:cs="Georgia"/>
        </w:rPr>
        <w:t xml:space="preserve"> </w:t>
      </w:r>
    </w:p>
    <w:p w14:paraId="7FAD084D" w14:textId="12DB47BA" w:rsidR="64FBE57A" w:rsidRDefault="64FBE57A" w:rsidP="00F82843">
      <w:pPr>
        <w:pStyle w:val="ListParagraph"/>
        <w:numPr>
          <w:ilvl w:val="0"/>
          <w:numId w:val="1"/>
        </w:numPr>
        <w:rPr>
          <w:rFonts w:ascii="Georgia" w:eastAsia="Georgia" w:hAnsi="Georgia" w:cs="Georgia"/>
        </w:rPr>
      </w:pPr>
      <w:r w:rsidRPr="664D932D">
        <w:rPr>
          <w:rFonts w:ascii="Georgia" w:eastAsia="Georgia" w:hAnsi="Georgia" w:cs="Georgia"/>
        </w:rPr>
        <w:t xml:space="preserve">My role in this interview is to ask questions and to mostly listen. This is a qualitative research interview, and I am here to learn from you. </w:t>
      </w:r>
    </w:p>
    <w:p w14:paraId="7B33D205" w14:textId="07FB13C8" w:rsidR="64FBE57A" w:rsidRDefault="64FBE57A" w:rsidP="00F82843">
      <w:pPr>
        <w:pStyle w:val="ListParagraph"/>
        <w:numPr>
          <w:ilvl w:val="0"/>
          <w:numId w:val="1"/>
        </w:numPr>
        <w:rPr>
          <w:rFonts w:ascii="Georgia" w:eastAsia="Georgia" w:hAnsi="Georgia" w:cs="Georgia"/>
        </w:rPr>
      </w:pPr>
      <w:r w:rsidRPr="664D932D">
        <w:rPr>
          <w:rFonts w:ascii="Georgia" w:eastAsia="Georgia" w:hAnsi="Georgia" w:cs="Georgia"/>
        </w:rPr>
        <w:t xml:space="preserve">I will not be participating in the conversation much, but I will be guiding it by asking questions and moving the discussion from one topic to another. </w:t>
      </w:r>
    </w:p>
    <w:p w14:paraId="5F5DD648" w14:textId="7A39D8E0" w:rsidR="64FBE57A" w:rsidRDefault="64FBE57A" w:rsidP="00F82843">
      <w:pPr>
        <w:pStyle w:val="ListParagraph"/>
        <w:numPr>
          <w:ilvl w:val="0"/>
          <w:numId w:val="1"/>
        </w:numPr>
        <w:rPr>
          <w:rFonts w:ascii="Georgia" w:eastAsia="Georgia" w:hAnsi="Georgia" w:cs="Georgia"/>
        </w:rPr>
      </w:pPr>
      <w:r w:rsidRPr="664D932D">
        <w:rPr>
          <w:rFonts w:ascii="Georgia" w:eastAsia="Georgia" w:hAnsi="Georgia" w:cs="Georgia"/>
        </w:rPr>
        <w:t xml:space="preserve">Do you have any final questions before we begin? </w:t>
      </w:r>
    </w:p>
    <w:p w14:paraId="449FDC16" w14:textId="3433C617" w:rsidR="64FBE57A" w:rsidRDefault="64FBE57A" w:rsidP="00F82843">
      <w:pPr>
        <w:pStyle w:val="ListParagraph"/>
        <w:numPr>
          <w:ilvl w:val="0"/>
          <w:numId w:val="1"/>
        </w:numPr>
        <w:rPr>
          <w:rFonts w:ascii="Georgia" w:eastAsia="Georgia" w:hAnsi="Georgia" w:cs="Georgia"/>
        </w:rPr>
      </w:pPr>
      <w:r w:rsidRPr="664D932D">
        <w:rPr>
          <w:rFonts w:ascii="Georgia" w:eastAsia="Georgia" w:hAnsi="Georgia" w:cs="Georgia"/>
        </w:rPr>
        <w:t>If you agree to be recorded, please talk as clearly and as loudly as I am speaking. Do you have any questions?</w:t>
      </w:r>
    </w:p>
    <w:p w14:paraId="04E14245" w14:textId="27B6E520" w:rsidR="64FBE57A" w:rsidRDefault="64FBE57A" w:rsidP="00F82843">
      <w:pPr>
        <w:rPr>
          <w:rFonts w:ascii="Georgia" w:eastAsia="Georgia" w:hAnsi="Georgia" w:cs="Georgia"/>
        </w:rPr>
      </w:pPr>
      <w:r w:rsidRPr="664D932D">
        <w:rPr>
          <w:rFonts w:ascii="Georgia" w:eastAsia="Georgia" w:hAnsi="Georgia" w:cs="Georgia"/>
        </w:rPr>
        <w:t xml:space="preserve"> </w:t>
      </w:r>
    </w:p>
    <w:p w14:paraId="26638260" w14:textId="4DA0C2A4" w:rsidR="64FBE57A" w:rsidRDefault="64FBE57A">
      <w:r w:rsidRPr="664D932D">
        <w:rPr>
          <w:rFonts w:ascii="Georgia" w:eastAsia="Georgia" w:hAnsi="Georgia" w:cs="Georgia"/>
          <w:b/>
          <w:bCs/>
        </w:rPr>
        <w:t>Permission to record</w:t>
      </w:r>
      <w:r w:rsidRPr="664D932D">
        <w:rPr>
          <w:rFonts w:ascii="Georgia" w:eastAsia="Georgia" w:hAnsi="Georgia" w:cs="Georgia"/>
        </w:rPr>
        <w:t xml:space="preserve"> </w:t>
      </w:r>
    </w:p>
    <w:p w14:paraId="2B88CA0A" w14:textId="09CD865D" w:rsidR="64FBE57A" w:rsidRDefault="64FBE57A">
      <w:r w:rsidRPr="664D932D">
        <w:rPr>
          <w:rFonts w:ascii="Georgia" w:eastAsia="Georgia" w:hAnsi="Georgia" w:cs="Georgia"/>
        </w:rPr>
        <w:t xml:space="preserve"> </w:t>
      </w:r>
    </w:p>
    <w:p w14:paraId="331429E4" w14:textId="14B7FE96" w:rsidR="64FBE57A" w:rsidRDefault="64FBE57A">
      <w:r w:rsidRPr="664D932D">
        <w:rPr>
          <w:rFonts w:ascii="Georgia" w:eastAsia="Georgia" w:hAnsi="Georgia" w:cs="Georgia"/>
        </w:rPr>
        <w:t>Is it okay if I start the recording?</w:t>
      </w:r>
    </w:p>
    <w:p w14:paraId="6F97FD7D" w14:textId="77777777" w:rsidR="008B7006" w:rsidRPr="002D00B1" w:rsidRDefault="008B7006" w:rsidP="29548FD6">
      <w:pPr>
        <w:rPr>
          <w:rFonts w:ascii="Times New Roman" w:eastAsia="Times New Roman" w:hAnsi="Times New Roman" w:cs="Times New Roman"/>
          <w:b/>
          <w:bCs/>
        </w:rPr>
      </w:pPr>
    </w:p>
    <w:p w14:paraId="6F9E129E" w14:textId="6AD8B7CF" w:rsidR="00BA2297" w:rsidRPr="002D00B1" w:rsidRDefault="008B7006" w:rsidP="29548FD6">
      <w:pPr>
        <w:rPr>
          <w:rFonts w:ascii="Times New Roman" w:eastAsia="Times New Roman" w:hAnsi="Times New Roman" w:cs="Times New Roman"/>
        </w:rPr>
      </w:pPr>
      <w:r w:rsidRPr="29548FD6">
        <w:rPr>
          <w:rFonts w:ascii="Times New Roman" w:eastAsia="Times New Roman" w:hAnsi="Times New Roman" w:cs="Times New Roman"/>
          <w:u w:val="single"/>
        </w:rPr>
        <w:lastRenderedPageBreak/>
        <w:t>Sample Questions</w:t>
      </w:r>
      <w:r w:rsidR="00BA2297" w:rsidRPr="29548FD6">
        <w:rPr>
          <w:rFonts w:ascii="Times New Roman" w:eastAsia="Times New Roman" w:hAnsi="Times New Roman" w:cs="Times New Roman"/>
        </w:rPr>
        <w:t xml:space="preserve">: These sample questions are meant to be a guide, not a script. The purpose of the </w:t>
      </w:r>
      <w:r w:rsidR="00587C48">
        <w:rPr>
          <w:rFonts w:ascii="Times New Roman" w:eastAsia="Times New Roman" w:hAnsi="Times New Roman" w:cs="Times New Roman"/>
        </w:rPr>
        <w:t xml:space="preserve">interview </w:t>
      </w:r>
      <w:r w:rsidR="00BA2297" w:rsidRPr="29548FD6">
        <w:rPr>
          <w:rFonts w:ascii="Times New Roman" w:eastAsia="Times New Roman" w:hAnsi="Times New Roman" w:cs="Times New Roman"/>
        </w:rPr>
        <w:t xml:space="preserve">is to let the participants direct and lead the discussion. We </w:t>
      </w:r>
      <w:r w:rsidR="007F0E44" w:rsidRPr="29548FD6">
        <w:rPr>
          <w:rFonts w:ascii="Times New Roman" w:eastAsia="Times New Roman" w:hAnsi="Times New Roman" w:cs="Times New Roman"/>
        </w:rPr>
        <w:t>may</w:t>
      </w:r>
      <w:r w:rsidR="00BA2297" w:rsidRPr="29548FD6">
        <w:rPr>
          <w:rFonts w:ascii="Times New Roman" w:eastAsia="Times New Roman" w:hAnsi="Times New Roman" w:cs="Times New Roman"/>
        </w:rPr>
        <w:t xml:space="preserve"> use prompts </w:t>
      </w:r>
      <w:r w:rsidR="007F0E44" w:rsidRPr="29548FD6">
        <w:rPr>
          <w:rFonts w:ascii="Times New Roman" w:eastAsia="Times New Roman" w:hAnsi="Times New Roman" w:cs="Times New Roman"/>
        </w:rPr>
        <w:t xml:space="preserve">if </w:t>
      </w:r>
      <w:r w:rsidR="00BA2297" w:rsidRPr="29548FD6">
        <w:rPr>
          <w:rFonts w:ascii="Times New Roman" w:eastAsia="Times New Roman" w:hAnsi="Times New Roman" w:cs="Times New Roman"/>
        </w:rPr>
        <w:t xml:space="preserve">necessary to </w:t>
      </w:r>
      <w:r w:rsidR="00494C70" w:rsidRPr="29548FD6">
        <w:rPr>
          <w:rFonts w:ascii="Times New Roman" w:eastAsia="Times New Roman" w:hAnsi="Times New Roman" w:cs="Times New Roman"/>
        </w:rPr>
        <w:t>gain clarity of participant answers.</w:t>
      </w:r>
    </w:p>
    <w:p w14:paraId="6ED07393" w14:textId="5E8E5130" w:rsidR="002D00B1" w:rsidRPr="002D00B1" w:rsidRDefault="002D00B1" w:rsidP="29548FD6">
      <w:pPr>
        <w:rPr>
          <w:rFonts w:ascii="Times New Roman" w:eastAsia="Times New Roman" w:hAnsi="Times New Roman" w:cs="Times New Roman"/>
        </w:rPr>
      </w:pPr>
    </w:p>
    <w:p w14:paraId="6D5565B5" w14:textId="267E4489" w:rsidR="077EE285" w:rsidRDefault="077EE285" w:rsidP="29548FD6">
      <w:pPr>
        <w:rPr>
          <w:rFonts w:ascii="Times New Roman" w:eastAsia="Times New Roman" w:hAnsi="Times New Roman" w:cs="Times New Roman"/>
          <w:u w:val="single"/>
        </w:rPr>
      </w:pPr>
      <w:r w:rsidRPr="3017FC25">
        <w:rPr>
          <w:rFonts w:ascii="Times New Roman" w:eastAsia="Times New Roman" w:hAnsi="Times New Roman" w:cs="Times New Roman"/>
          <w:u w:val="single"/>
        </w:rPr>
        <w:t>Part 1: Review interview results (see attached newsletter)</w:t>
      </w:r>
    </w:p>
    <w:p w14:paraId="2D2508EB" w14:textId="34DE99CF" w:rsidR="00A77EC6" w:rsidRPr="002D00B1" w:rsidRDefault="00C53A7E" w:rsidP="29548FD6">
      <w:pPr>
        <w:pStyle w:val="ListParagraph"/>
        <w:numPr>
          <w:ilvl w:val="0"/>
          <w:numId w:val="23"/>
        </w:numPr>
        <w:spacing w:after="160" w:line="259" w:lineRule="auto"/>
        <w:ind w:left="360"/>
        <w:rPr>
          <w:rFonts w:ascii="Times New Roman" w:eastAsia="Times New Roman" w:hAnsi="Times New Roman" w:cs="Times New Roman"/>
        </w:rPr>
      </w:pPr>
      <w:r w:rsidRPr="5F7B6794">
        <w:rPr>
          <w:rFonts w:ascii="Times New Roman" w:eastAsia="Times New Roman" w:hAnsi="Times New Roman" w:cs="Times New Roman"/>
        </w:rPr>
        <w:t xml:space="preserve">What are your </w:t>
      </w:r>
      <w:r w:rsidR="00A77EC6" w:rsidRPr="5F7B6794">
        <w:rPr>
          <w:rFonts w:ascii="Times New Roman" w:eastAsia="Times New Roman" w:hAnsi="Times New Roman" w:cs="Times New Roman"/>
        </w:rPr>
        <w:t xml:space="preserve">first reactions to </w:t>
      </w:r>
      <w:r w:rsidR="002D00B1" w:rsidRPr="5F7B6794">
        <w:rPr>
          <w:rFonts w:ascii="Times New Roman" w:eastAsia="Times New Roman" w:hAnsi="Times New Roman" w:cs="Times New Roman"/>
        </w:rPr>
        <w:t>the newsletter</w:t>
      </w:r>
      <w:r w:rsidR="00A77EC6" w:rsidRPr="5F7B6794">
        <w:rPr>
          <w:rFonts w:ascii="Times New Roman" w:eastAsia="Times New Roman" w:hAnsi="Times New Roman" w:cs="Times New Roman"/>
        </w:rPr>
        <w:t xml:space="preserve">? </w:t>
      </w:r>
    </w:p>
    <w:p w14:paraId="6E9A77D8" w14:textId="6B15AF76" w:rsidR="00A77EC6" w:rsidRPr="002D00B1" w:rsidRDefault="00A77EC6" w:rsidP="29548FD6">
      <w:pPr>
        <w:pStyle w:val="ListParagraph"/>
        <w:numPr>
          <w:ilvl w:val="1"/>
          <w:numId w:val="23"/>
        </w:numPr>
        <w:spacing w:after="160" w:line="259" w:lineRule="auto"/>
        <w:rPr>
          <w:rFonts w:ascii="Times New Roman" w:eastAsia="Times New Roman" w:hAnsi="Times New Roman" w:cs="Times New Roman"/>
        </w:rPr>
      </w:pPr>
      <w:r w:rsidRPr="29548FD6">
        <w:rPr>
          <w:rFonts w:ascii="Times New Roman" w:eastAsia="Times New Roman" w:hAnsi="Times New Roman" w:cs="Times New Roman"/>
        </w:rPr>
        <w:t xml:space="preserve">Does </w:t>
      </w:r>
      <w:r w:rsidR="2905614D" w:rsidRPr="29548FD6">
        <w:rPr>
          <w:rFonts w:ascii="Times New Roman" w:eastAsia="Times New Roman" w:hAnsi="Times New Roman" w:cs="Times New Roman"/>
        </w:rPr>
        <w:t xml:space="preserve">the information presented </w:t>
      </w:r>
      <w:r w:rsidRPr="29548FD6">
        <w:rPr>
          <w:rFonts w:ascii="Times New Roman" w:eastAsia="Times New Roman" w:hAnsi="Times New Roman" w:cs="Times New Roman"/>
        </w:rPr>
        <w:t>accurately portray the issues postpartum people experience</w:t>
      </w:r>
      <w:r w:rsidR="00DB6D32">
        <w:rPr>
          <w:rFonts w:ascii="Times New Roman" w:eastAsia="Times New Roman" w:hAnsi="Times New Roman" w:cs="Times New Roman"/>
        </w:rPr>
        <w:t xml:space="preserve"> after childbirth</w:t>
      </w:r>
      <w:r w:rsidRPr="29548FD6">
        <w:rPr>
          <w:rFonts w:ascii="Times New Roman" w:eastAsia="Times New Roman" w:hAnsi="Times New Roman" w:cs="Times New Roman"/>
        </w:rPr>
        <w:t xml:space="preserve">? </w:t>
      </w:r>
    </w:p>
    <w:p w14:paraId="64702430" w14:textId="478FC3B7" w:rsidR="00A77EC6" w:rsidRDefault="00A77EC6" w:rsidP="29548FD6">
      <w:pPr>
        <w:pStyle w:val="ListParagraph"/>
        <w:numPr>
          <w:ilvl w:val="1"/>
          <w:numId w:val="23"/>
        </w:numPr>
        <w:spacing w:after="160" w:line="259" w:lineRule="auto"/>
        <w:rPr>
          <w:rFonts w:ascii="Times New Roman" w:eastAsia="Times New Roman" w:hAnsi="Times New Roman" w:cs="Times New Roman"/>
        </w:rPr>
      </w:pPr>
      <w:r w:rsidRPr="29548FD6">
        <w:rPr>
          <w:rFonts w:ascii="Times New Roman" w:eastAsia="Times New Roman" w:hAnsi="Times New Roman" w:cs="Times New Roman"/>
        </w:rPr>
        <w:t>What did we miss in the newsletter?</w:t>
      </w:r>
    </w:p>
    <w:p w14:paraId="715419A5" w14:textId="75F25638" w:rsidR="004025A1" w:rsidRPr="002D00B1" w:rsidRDefault="004025A1" w:rsidP="00F82843">
      <w:pPr>
        <w:pStyle w:val="ListParagraph"/>
        <w:numPr>
          <w:ilvl w:val="2"/>
          <w:numId w:val="23"/>
        </w:numPr>
        <w:spacing w:after="160" w:line="259" w:lineRule="auto"/>
        <w:rPr>
          <w:rFonts w:ascii="Times New Roman" w:eastAsia="Times New Roman" w:hAnsi="Times New Roman" w:cs="Times New Roman"/>
        </w:rPr>
      </w:pPr>
      <w:r>
        <w:rPr>
          <w:rFonts w:ascii="Times New Roman" w:eastAsia="Times New Roman" w:hAnsi="Times New Roman" w:cs="Times New Roman"/>
        </w:rPr>
        <w:t>Anything surprise you (what’s mentioned or what’s not mentioned)?</w:t>
      </w:r>
    </w:p>
    <w:p w14:paraId="027904F0" w14:textId="45392250" w:rsidR="29548FD6" w:rsidRDefault="29548FD6" w:rsidP="3017FC25">
      <w:pPr>
        <w:spacing w:after="160" w:line="259" w:lineRule="auto"/>
        <w:rPr>
          <w:rFonts w:ascii="Times New Roman" w:eastAsia="Times New Roman" w:hAnsi="Times New Roman" w:cs="Times New Roman"/>
        </w:rPr>
      </w:pPr>
      <w:r w:rsidRPr="3017FC25">
        <w:rPr>
          <w:rFonts w:ascii="Times New Roman" w:eastAsia="Times New Roman" w:hAnsi="Times New Roman" w:cs="Times New Roman"/>
          <w:u w:val="single"/>
        </w:rPr>
        <w:t>Part 2: Discuss the important health behavior information to include in an intervention and the difficulty of making behavior change</w:t>
      </w:r>
      <w:r w:rsidRPr="3017FC25">
        <w:rPr>
          <w:rFonts w:ascii="Times New Roman" w:eastAsia="Times New Roman" w:hAnsi="Times New Roman" w:cs="Times New Roman"/>
        </w:rPr>
        <w:t xml:space="preserve">. </w:t>
      </w:r>
    </w:p>
    <w:p w14:paraId="74AB142E" w14:textId="78F9A1BE" w:rsidR="29548FD6" w:rsidRDefault="7AE00454" w:rsidP="5F7B6794">
      <w:p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 xml:space="preserve">Next, we will </w:t>
      </w:r>
      <w:r w:rsidR="4E84FB1E" w:rsidRPr="664D932D">
        <w:rPr>
          <w:rFonts w:ascii="Times New Roman" w:eastAsia="Times New Roman" w:hAnsi="Times New Roman" w:cs="Times New Roman"/>
        </w:rPr>
        <w:t>review the answers to the pre-focus group survey (see attached)</w:t>
      </w:r>
      <w:r w:rsidRPr="664D932D">
        <w:rPr>
          <w:rFonts w:ascii="Times New Roman" w:eastAsia="Times New Roman" w:hAnsi="Times New Roman" w:cs="Times New Roman"/>
        </w:rPr>
        <w:t xml:space="preserve">. This part of the focus group will depend on the answers to the survey. The discussion will focus on items participants score as most important and most difficult. </w:t>
      </w:r>
    </w:p>
    <w:p w14:paraId="78716198" w14:textId="06CC4DAF" w:rsidR="002E45EB" w:rsidRDefault="004025A1" w:rsidP="5F7B6794">
      <w:p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for new participants) </w:t>
      </w:r>
      <w:proofErr w:type="gramStart"/>
      <w:r>
        <w:rPr>
          <w:rFonts w:ascii="Times New Roman" w:eastAsia="Times New Roman" w:hAnsi="Times New Roman" w:cs="Times New Roman"/>
        </w:rPr>
        <w:t>Next</w:t>
      </w:r>
      <w:proofErr w:type="gramEnd"/>
      <w:r>
        <w:rPr>
          <w:rFonts w:ascii="Times New Roman" w:eastAsia="Times New Roman" w:hAnsi="Times New Roman" w:cs="Times New Roman"/>
        </w:rPr>
        <w:t xml:space="preserve"> we are going to complete a brief survey together about the importance of including and the difficulty of implementing </w:t>
      </w:r>
      <w:r w:rsidR="002E45EB">
        <w:rPr>
          <w:rFonts w:ascii="Times New Roman" w:eastAsia="Times New Roman" w:hAnsi="Times New Roman" w:cs="Times New Roman"/>
        </w:rPr>
        <w:t>a list of items in an intervention to help postpartum people. Either:</w:t>
      </w:r>
    </w:p>
    <w:p w14:paraId="0E000C8B" w14:textId="4A96ADD9" w:rsidR="002E45EB" w:rsidRDefault="002E45EB" w:rsidP="002E45EB">
      <w:pPr>
        <w:pStyle w:val="ListParagraph"/>
        <w:numPr>
          <w:ilvl w:val="0"/>
          <w:numId w:val="25"/>
        </w:numPr>
        <w:spacing w:after="160" w:line="259" w:lineRule="auto"/>
        <w:rPr>
          <w:rFonts w:ascii="Times New Roman" w:eastAsia="Times New Roman" w:hAnsi="Times New Roman" w:cs="Times New Roman"/>
        </w:rPr>
      </w:pPr>
      <w:r w:rsidRPr="00F82843">
        <w:rPr>
          <w:rFonts w:ascii="Times New Roman" w:eastAsia="Times New Roman" w:hAnsi="Times New Roman" w:cs="Times New Roman"/>
        </w:rPr>
        <w:t xml:space="preserve">I am going to send you a link in chat for you to complete. </w:t>
      </w:r>
      <w:r>
        <w:rPr>
          <w:rFonts w:ascii="Times New Roman" w:eastAsia="Times New Roman" w:hAnsi="Times New Roman" w:cs="Times New Roman"/>
        </w:rPr>
        <w:t xml:space="preserve">I ask that you type the number (insert) so we can link our discussion to your answers. To remind you, your name will not be associated with any of your responses. </w:t>
      </w:r>
    </w:p>
    <w:p w14:paraId="1A2DD01A" w14:textId="514796D9" w:rsidR="002E45EB" w:rsidRDefault="002E45EB" w:rsidP="002E45EB">
      <w:pPr>
        <w:pStyle w:val="ListParagraph"/>
        <w:numPr>
          <w:ilvl w:val="0"/>
          <w:numId w:val="25"/>
        </w:numPr>
        <w:spacing w:after="160" w:line="259" w:lineRule="auto"/>
        <w:rPr>
          <w:rFonts w:ascii="Times New Roman" w:eastAsia="Times New Roman" w:hAnsi="Times New Roman" w:cs="Times New Roman"/>
        </w:rPr>
      </w:pPr>
      <w:r>
        <w:rPr>
          <w:rFonts w:ascii="Times New Roman" w:eastAsia="Times New Roman" w:hAnsi="Times New Roman" w:cs="Times New Roman"/>
        </w:rPr>
        <w:t>I am going to read the survey verbatim to you. Each question will ask you to rank it by how import</w:t>
      </w:r>
      <w:r w:rsidR="00AE34DD">
        <w:rPr>
          <w:rFonts w:ascii="Times New Roman" w:eastAsia="Times New Roman" w:hAnsi="Times New Roman" w:cs="Times New Roman"/>
        </w:rPr>
        <w:t xml:space="preserve">ant or how difficult it is. I will share the list of what I will be asking you so you can more easily follow along. </w:t>
      </w:r>
      <w:r>
        <w:rPr>
          <w:rFonts w:ascii="Times New Roman" w:eastAsia="Times New Roman" w:hAnsi="Times New Roman" w:cs="Times New Roman"/>
        </w:rPr>
        <w:t xml:space="preserve"> </w:t>
      </w:r>
    </w:p>
    <w:p w14:paraId="1BBEE0A6" w14:textId="63B7673A" w:rsidR="004025A1" w:rsidRPr="00F82843" w:rsidRDefault="002E45EB" w:rsidP="002E45EB">
      <w:pPr>
        <w:spacing w:after="160" w:line="259" w:lineRule="auto"/>
        <w:rPr>
          <w:rFonts w:ascii="Times New Roman" w:eastAsia="Times New Roman" w:hAnsi="Times New Roman" w:cs="Times New Roman"/>
        </w:rPr>
      </w:pPr>
      <w:r w:rsidRPr="00F82843">
        <w:rPr>
          <w:rFonts w:ascii="Times New Roman" w:eastAsia="Times New Roman" w:hAnsi="Times New Roman" w:cs="Times New Roman"/>
        </w:rPr>
        <w:t xml:space="preserve">(after survey) Great, now we are going to further discuss your responses and how others have been responding. </w:t>
      </w:r>
    </w:p>
    <w:p w14:paraId="6B05DC4E" w14:textId="5C3843BA" w:rsidR="00DB6D32" w:rsidRDefault="00DB6D32" w:rsidP="00DB6D32">
      <w:pPr>
        <w:pStyle w:val="ListParagraph"/>
        <w:numPr>
          <w:ilvl w:val="0"/>
          <w:numId w:val="24"/>
        </w:num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From the survey responses we’ve gotten so far, (insert) has been found to be most important. What are your thoughts about that? </w:t>
      </w:r>
    </w:p>
    <w:p w14:paraId="758B1667" w14:textId="31B7BE81" w:rsidR="00DB6D32" w:rsidRDefault="17177064" w:rsidP="00DB6D32">
      <w:pPr>
        <w:pStyle w:val="ListParagraph"/>
        <w:numPr>
          <w:ilvl w:val="1"/>
          <w:numId w:val="24"/>
        </w:num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 xml:space="preserve">What do you consider most important? </w:t>
      </w:r>
    </w:p>
    <w:p w14:paraId="5F37DBEF" w14:textId="5E84E38A" w:rsidR="2F6834EC" w:rsidRDefault="2F6834EC" w:rsidP="664D932D">
      <w:pPr>
        <w:pStyle w:val="ListParagraph"/>
        <w:numPr>
          <w:ilvl w:val="1"/>
          <w:numId w:val="24"/>
        </w:num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Why do you think this is important?</w:t>
      </w:r>
    </w:p>
    <w:p w14:paraId="7CF3E28C" w14:textId="77777777" w:rsidR="00DB6D32" w:rsidRDefault="00DB6D32" w:rsidP="00DB6D32">
      <w:pPr>
        <w:pStyle w:val="ListParagraph"/>
        <w:numPr>
          <w:ilvl w:val="0"/>
          <w:numId w:val="24"/>
        </w:numPr>
        <w:spacing w:after="160" w:line="259" w:lineRule="auto"/>
        <w:rPr>
          <w:rFonts w:ascii="Times New Roman" w:eastAsia="Times New Roman" w:hAnsi="Times New Roman" w:cs="Times New Roman"/>
        </w:rPr>
      </w:pPr>
      <w:r>
        <w:rPr>
          <w:rFonts w:ascii="Times New Roman" w:eastAsia="Times New Roman" w:hAnsi="Times New Roman" w:cs="Times New Roman"/>
        </w:rPr>
        <w:t>Least important</w:t>
      </w:r>
    </w:p>
    <w:p w14:paraId="574951B9" w14:textId="77777777" w:rsidR="00BE32E4" w:rsidRDefault="17177064" w:rsidP="00BE32E4">
      <w:pPr>
        <w:pStyle w:val="ListParagraph"/>
        <w:numPr>
          <w:ilvl w:val="1"/>
          <w:numId w:val="24"/>
        </w:num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What do you consider least important?</w:t>
      </w:r>
    </w:p>
    <w:p w14:paraId="3AC6E17E" w14:textId="25742402" w:rsidR="11350C22" w:rsidRDefault="11350C22" w:rsidP="664D932D">
      <w:pPr>
        <w:pStyle w:val="ListParagraph"/>
        <w:numPr>
          <w:ilvl w:val="1"/>
          <w:numId w:val="24"/>
        </w:num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Why</w:t>
      </w:r>
      <w:r w:rsidR="0B52A7E0" w:rsidRPr="664D932D">
        <w:rPr>
          <w:rFonts w:ascii="Times New Roman" w:eastAsia="Times New Roman" w:hAnsi="Times New Roman" w:cs="Times New Roman"/>
        </w:rPr>
        <w:t>?</w:t>
      </w:r>
    </w:p>
    <w:p w14:paraId="42892DDE" w14:textId="1CD5A342" w:rsidR="00BE32E4" w:rsidRDefault="00BE32E4" w:rsidP="00BE32E4">
      <w:pPr>
        <w:pStyle w:val="ListParagraph"/>
        <w:numPr>
          <w:ilvl w:val="0"/>
          <w:numId w:val="24"/>
        </w:num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insert) Most difficult to implement. What are your thoughts? </w:t>
      </w:r>
    </w:p>
    <w:p w14:paraId="46F23EF3" w14:textId="50AE8584" w:rsidR="00DB6D32" w:rsidRDefault="00DB6D32" w:rsidP="00BE32E4">
      <w:pPr>
        <w:pStyle w:val="ListParagraph"/>
        <w:numPr>
          <w:ilvl w:val="1"/>
          <w:numId w:val="24"/>
        </w:numPr>
        <w:spacing w:after="160" w:line="259" w:lineRule="auto"/>
        <w:rPr>
          <w:rFonts w:ascii="Times New Roman" w:eastAsia="Times New Roman" w:hAnsi="Times New Roman" w:cs="Times New Roman"/>
        </w:rPr>
      </w:pPr>
      <w:r w:rsidRPr="00BE32E4">
        <w:rPr>
          <w:rFonts w:ascii="Times New Roman" w:eastAsia="Times New Roman" w:hAnsi="Times New Roman" w:cs="Times New Roman"/>
        </w:rPr>
        <w:t xml:space="preserve"> </w:t>
      </w:r>
      <w:r w:rsidR="00BE32E4">
        <w:rPr>
          <w:rFonts w:ascii="Times New Roman" w:eastAsia="Times New Roman" w:hAnsi="Times New Roman" w:cs="Times New Roman"/>
        </w:rPr>
        <w:t xml:space="preserve">What do you consider most difficult? </w:t>
      </w:r>
    </w:p>
    <w:p w14:paraId="5244F3B1" w14:textId="25550196" w:rsidR="00BE32E4" w:rsidRDefault="00BE32E4" w:rsidP="00BE32E4">
      <w:pPr>
        <w:pStyle w:val="ListParagraph"/>
        <w:numPr>
          <w:ilvl w:val="0"/>
          <w:numId w:val="24"/>
        </w:num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insert) Least difficult to implement. What are your thoughts? </w:t>
      </w:r>
    </w:p>
    <w:p w14:paraId="492AA14C" w14:textId="7F31D0AE" w:rsidR="00BE32E4" w:rsidRDefault="4390F6AD" w:rsidP="00BE32E4">
      <w:pPr>
        <w:pStyle w:val="ListParagraph"/>
        <w:numPr>
          <w:ilvl w:val="1"/>
          <w:numId w:val="24"/>
        </w:num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 xml:space="preserve">What do you consider least difficult? </w:t>
      </w:r>
    </w:p>
    <w:p w14:paraId="351F976D" w14:textId="53518E1F" w:rsidR="00B001E5" w:rsidRPr="00BE32E4" w:rsidRDefault="00B001E5" w:rsidP="00B001E5">
      <w:pPr>
        <w:pStyle w:val="ListParagraph"/>
        <w:numPr>
          <w:ilvl w:val="0"/>
          <w:numId w:val="24"/>
        </w:numP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If the intervention could only focus on three things, what should those three things be? Why? </w:t>
      </w:r>
    </w:p>
    <w:p w14:paraId="5F0FBD39" w14:textId="652B8016" w:rsidR="00AE34DD" w:rsidRDefault="343EA46A">
      <w:pPr>
        <w:pStyle w:val="ListParagraph"/>
        <w:numPr>
          <w:ilvl w:val="0"/>
          <w:numId w:val="24"/>
        </w:num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What is missing</w:t>
      </w:r>
      <w:r w:rsidR="00AE34DD">
        <w:rPr>
          <w:rFonts w:ascii="Times New Roman" w:eastAsia="Times New Roman" w:hAnsi="Times New Roman" w:cs="Times New Roman"/>
        </w:rPr>
        <w:t>, if anything</w:t>
      </w:r>
      <w:r w:rsidRPr="664D932D">
        <w:rPr>
          <w:rFonts w:ascii="Times New Roman" w:eastAsia="Times New Roman" w:hAnsi="Times New Roman" w:cs="Times New Roman"/>
        </w:rPr>
        <w:t xml:space="preserve">? </w:t>
      </w:r>
    </w:p>
    <w:p w14:paraId="504A48FE" w14:textId="02BE715D" w:rsidR="343EA46A" w:rsidRDefault="343EA46A" w:rsidP="00F82843">
      <w:pPr>
        <w:pStyle w:val="ListParagraph"/>
        <w:numPr>
          <w:ilvl w:val="0"/>
          <w:numId w:val="24"/>
        </w:numPr>
        <w:spacing w:after="160" w:line="259" w:lineRule="auto"/>
        <w:rPr>
          <w:rFonts w:ascii="Times New Roman" w:eastAsia="Times New Roman" w:hAnsi="Times New Roman" w:cs="Times New Roman"/>
        </w:rPr>
      </w:pPr>
      <w:r w:rsidRPr="664D932D">
        <w:rPr>
          <w:rFonts w:ascii="Times New Roman" w:eastAsia="Times New Roman" w:hAnsi="Times New Roman" w:cs="Times New Roman"/>
        </w:rPr>
        <w:t>Any else you feel we should know?</w:t>
      </w:r>
    </w:p>
    <w:sectPr w:rsidR="343EA46A" w:rsidSect="00B44B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lIWYn/UUtRBrdz" int2:id="v1bx6XcB">
      <int2:state int2:value="Rejected" int2:type="AugLoop_Text_Critique"/>
    </int2:textHash>
    <int2:textHash int2:hashCode="wauZJOzaG+r4u6" int2:id="laH92NAq">
      <int2:state int2:value="Rejected" int2:type="AugLoop_Text_Critique"/>
    </int2:textHash>
  </int2:observations>
  <int2:intelligenceSettings>
    <int2:extLst>
      <oel:ext uri="74B372B9-2EFF-4315-9A3F-32BA87CA82B1">
        <int2:goals int2:version="1" int2:formality="2"/>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A1A58"/>
    <w:multiLevelType w:val="hybridMultilevel"/>
    <w:tmpl w:val="AC0CFA80"/>
    <w:lvl w:ilvl="0" w:tplc="719AAE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666221"/>
    <w:multiLevelType w:val="hybridMultilevel"/>
    <w:tmpl w:val="8C727D8A"/>
    <w:lvl w:ilvl="0" w:tplc="ABBA6D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6EA832"/>
    <w:multiLevelType w:val="hybridMultilevel"/>
    <w:tmpl w:val="6E3E9DEE"/>
    <w:lvl w:ilvl="0" w:tplc="4B3A775C">
      <w:start w:val="1"/>
      <w:numFmt w:val="decimal"/>
      <w:lvlText w:val="%1."/>
      <w:lvlJc w:val="left"/>
      <w:pPr>
        <w:ind w:left="720" w:hanging="360"/>
      </w:pPr>
    </w:lvl>
    <w:lvl w:ilvl="1" w:tplc="A38A949A">
      <w:start w:val="1"/>
      <w:numFmt w:val="lowerLetter"/>
      <w:lvlText w:val="%2."/>
      <w:lvlJc w:val="left"/>
      <w:pPr>
        <w:ind w:left="1440" w:hanging="360"/>
      </w:pPr>
    </w:lvl>
    <w:lvl w:ilvl="2" w:tplc="5EDEF3CA">
      <w:start w:val="1"/>
      <w:numFmt w:val="lowerRoman"/>
      <w:lvlText w:val="%3."/>
      <w:lvlJc w:val="right"/>
      <w:pPr>
        <w:ind w:left="2160" w:hanging="180"/>
      </w:pPr>
    </w:lvl>
    <w:lvl w:ilvl="3" w:tplc="14D21B28">
      <w:start w:val="1"/>
      <w:numFmt w:val="decimal"/>
      <w:lvlText w:val="%4."/>
      <w:lvlJc w:val="left"/>
      <w:pPr>
        <w:ind w:left="2880" w:hanging="360"/>
      </w:pPr>
    </w:lvl>
    <w:lvl w:ilvl="4" w:tplc="4B16FB88">
      <w:start w:val="1"/>
      <w:numFmt w:val="lowerLetter"/>
      <w:lvlText w:val="%5."/>
      <w:lvlJc w:val="left"/>
      <w:pPr>
        <w:ind w:left="3600" w:hanging="360"/>
      </w:pPr>
    </w:lvl>
    <w:lvl w:ilvl="5" w:tplc="5DA4BA6A">
      <w:start w:val="1"/>
      <w:numFmt w:val="lowerRoman"/>
      <w:lvlText w:val="%6."/>
      <w:lvlJc w:val="right"/>
      <w:pPr>
        <w:ind w:left="4320" w:hanging="180"/>
      </w:pPr>
    </w:lvl>
    <w:lvl w:ilvl="6" w:tplc="2E248A16">
      <w:start w:val="1"/>
      <w:numFmt w:val="decimal"/>
      <w:lvlText w:val="%7."/>
      <w:lvlJc w:val="left"/>
      <w:pPr>
        <w:ind w:left="5040" w:hanging="360"/>
      </w:pPr>
    </w:lvl>
    <w:lvl w:ilvl="7" w:tplc="D228FF42">
      <w:start w:val="1"/>
      <w:numFmt w:val="lowerLetter"/>
      <w:lvlText w:val="%8."/>
      <w:lvlJc w:val="left"/>
      <w:pPr>
        <w:ind w:left="5760" w:hanging="360"/>
      </w:pPr>
    </w:lvl>
    <w:lvl w:ilvl="8" w:tplc="1374C2F8">
      <w:start w:val="1"/>
      <w:numFmt w:val="lowerRoman"/>
      <w:lvlText w:val="%9."/>
      <w:lvlJc w:val="right"/>
      <w:pPr>
        <w:ind w:left="6480" w:hanging="180"/>
      </w:pPr>
    </w:lvl>
  </w:abstractNum>
  <w:abstractNum w:abstractNumId="3" w15:restartNumberingAfterBreak="0">
    <w:nsid w:val="172A5861"/>
    <w:multiLevelType w:val="hybridMultilevel"/>
    <w:tmpl w:val="6E5297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D6C15"/>
    <w:multiLevelType w:val="hybridMultilevel"/>
    <w:tmpl w:val="E26CE78E"/>
    <w:lvl w:ilvl="0" w:tplc="473E6A6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867292F"/>
    <w:multiLevelType w:val="hybridMultilevel"/>
    <w:tmpl w:val="00C8733E"/>
    <w:lvl w:ilvl="0" w:tplc="04090011">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26735B"/>
    <w:multiLevelType w:val="hybridMultilevel"/>
    <w:tmpl w:val="D35CF3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A925D5"/>
    <w:multiLevelType w:val="hybridMultilevel"/>
    <w:tmpl w:val="4644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531B9E"/>
    <w:multiLevelType w:val="hybridMultilevel"/>
    <w:tmpl w:val="64E41B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B911B3"/>
    <w:multiLevelType w:val="hybridMultilevel"/>
    <w:tmpl w:val="5F8C0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61508"/>
    <w:multiLevelType w:val="hybridMultilevel"/>
    <w:tmpl w:val="0588A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BC129A"/>
    <w:multiLevelType w:val="hybridMultilevel"/>
    <w:tmpl w:val="AADC6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D95FD9"/>
    <w:multiLevelType w:val="hybridMultilevel"/>
    <w:tmpl w:val="A66C030E"/>
    <w:lvl w:ilvl="0" w:tplc="AD90FF8A">
      <w:start w:val="1"/>
      <w:numFmt w:val="decimal"/>
      <w:lvlText w:val="%1."/>
      <w:lvlJc w:val="left"/>
      <w:pPr>
        <w:ind w:left="720" w:hanging="360"/>
      </w:pPr>
    </w:lvl>
    <w:lvl w:ilvl="1" w:tplc="0B5AEB3C">
      <w:start w:val="1"/>
      <w:numFmt w:val="lowerLetter"/>
      <w:lvlText w:val="%2."/>
      <w:lvlJc w:val="left"/>
      <w:pPr>
        <w:ind w:left="1440" w:hanging="360"/>
      </w:pPr>
    </w:lvl>
    <w:lvl w:ilvl="2" w:tplc="07104BE6">
      <w:start w:val="1"/>
      <w:numFmt w:val="lowerRoman"/>
      <w:lvlText w:val="%3."/>
      <w:lvlJc w:val="right"/>
      <w:pPr>
        <w:ind w:left="2160" w:hanging="180"/>
      </w:pPr>
    </w:lvl>
    <w:lvl w:ilvl="3" w:tplc="19505B12">
      <w:start w:val="1"/>
      <w:numFmt w:val="decimal"/>
      <w:lvlText w:val="%4."/>
      <w:lvlJc w:val="left"/>
      <w:pPr>
        <w:ind w:left="2880" w:hanging="360"/>
      </w:pPr>
    </w:lvl>
    <w:lvl w:ilvl="4" w:tplc="1FC8C264">
      <w:start w:val="1"/>
      <w:numFmt w:val="lowerLetter"/>
      <w:lvlText w:val="%5."/>
      <w:lvlJc w:val="left"/>
      <w:pPr>
        <w:ind w:left="3600" w:hanging="360"/>
      </w:pPr>
    </w:lvl>
    <w:lvl w:ilvl="5" w:tplc="2044543C">
      <w:start w:val="1"/>
      <w:numFmt w:val="lowerRoman"/>
      <w:lvlText w:val="%6."/>
      <w:lvlJc w:val="right"/>
      <w:pPr>
        <w:ind w:left="4320" w:hanging="180"/>
      </w:pPr>
    </w:lvl>
    <w:lvl w:ilvl="6" w:tplc="112662D0">
      <w:start w:val="1"/>
      <w:numFmt w:val="decimal"/>
      <w:lvlText w:val="%7."/>
      <w:lvlJc w:val="left"/>
      <w:pPr>
        <w:ind w:left="5040" w:hanging="360"/>
      </w:pPr>
    </w:lvl>
    <w:lvl w:ilvl="7" w:tplc="1F52F778">
      <w:start w:val="1"/>
      <w:numFmt w:val="lowerLetter"/>
      <w:lvlText w:val="%8."/>
      <w:lvlJc w:val="left"/>
      <w:pPr>
        <w:ind w:left="5760" w:hanging="360"/>
      </w:pPr>
    </w:lvl>
    <w:lvl w:ilvl="8" w:tplc="4208AF50">
      <w:start w:val="1"/>
      <w:numFmt w:val="lowerRoman"/>
      <w:lvlText w:val="%9."/>
      <w:lvlJc w:val="right"/>
      <w:pPr>
        <w:ind w:left="6480" w:hanging="180"/>
      </w:pPr>
    </w:lvl>
  </w:abstractNum>
  <w:abstractNum w:abstractNumId="13" w15:restartNumberingAfterBreak="0">
    <w:nsid w:val="50AA4BB4"/>
    <w:multiLevelType w:val="hybridMultilevel"/>
    <w:tmpl w:val="284AE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D6296A"/>
    <w:multiLevelType w:val="hybridMultilevel"/>
    <w:tmpl w:val="AD8A2378"/>
    <w:lvl w:ilvl="0" w:tplc="DB4EF2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EE0FEA"/>
    <w:multiLevelType w:val="hybridMultilevel"/>
    <w:tmpl w:val="63E01C1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B813727"/>
    <w:multiLevelType w:val="hybridMultilevel"/>
    <w:tmpl w:val="4E8CC1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A62DE0"/>
    <w:multiLevelType w:val="hybridMultilevel"/>
    <w:tmpl w:val="35C050E8"/>
    <w:lvl w:ilvl="0" w:tplc="04090011">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347CF2"/>
    <w:multiLevelType w:val="hybridMultilevel"/>
    <w:tmpl w:val="4432B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463842"/>
    <w:multiLevelType w:val="hybridMultilevel"/>
    <w:tmpl w:val="19DEB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C3FC7"/>
    <w:multiLevelType w:val="hybridMultilevel"/>
    <w:tmpl w:val="D3F027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42A40"/>
    <w:multiLevelType w:val="hybridMultilevel"/>
    <w:tmpl w:val="8CE0FE42"/>
    <w:lvl w:ilvl="0" w:tplc="D412648A">
      <w:start w:val="1"/>
      <w:numFmt w:val="decimal"/>
      <w:lvlText w:val="%1."/>
      <w:lvlJc w:val="left"/>
      <w:pPr>
        <w:ind w:left="720" w:hanging="360"/>
      </w:pPr>
    </w:lvl>
    <w:lvl w:ilvl="1" w:tplc="76A4D662">
      <w:start w:val="1"/>
      <w:numFmt w:val="lowerLetter"/>
      <w:lvlText w:val="%2."/>
      <w:lvlJc w:val="left"/>
      <w:pPr>
        <w:ind w:left="1440" w:hanging="360"/>
      </w:pPr>
    </w:lvl>
    <w:lvl w:ilvl="2" w:tplc="FEBAD3BE">
      <w:start w:val="1"/>
      <w:numFmt w:val="lowerRoman"/>
      <w:lvlText w:val="%3."/>
      <w:lvlJc w:val="right"/>
      <w:pPr>
        <w:ind w:left="2160" w:hanging="180"/>
      </w:pPr>
    </w:lvl>
    <w:lvl w:ilvl="3" w:tplc="A038370E">
      <w:start w:val="1"/>
      <w:numFmt w:val="decimal"/>
      <w:lvlText w:val="%4."/>
      <w:lvlJc w:val="left"/>
      <w:pPr>
        <w:ind w:left="2880" w:hanging="360"/>
      </w:pPr>
    </w:lvl>
    <w:lvl w:ilvl="4" w:tplc="6E4000D2">
      <w:start w:val="1"/>
      <w:numFmt w:val="lowerLetter"/>
      <w:lvlText w:val="%5."/>
      <w:lvlJc w:val="left"/>
      <w:pPr>
        <w:ind w:left="3600" w:hanging="360"/>
      </w:pPr>
    </w:lvl>
    <w:lvl w:ilvl="5" w:tplc="EAA8D846">
      <w:start w:val="1"/>
      <w:numFmt w:val="lowerRoman"/>
      <w:lvlText w:val="%6."/>
      <w:lvlJc w:val="right"/>
      <w:pPr>
        <w:ind w:left="4320" w:hanging="180"/>
      </w:pPr>
    </w:lvl>
    <w:lvl w:ilvl="6" w:tplc="8730C042">
      <w:start w:val="1"/>
      <w:numFmt w:val="decimal"/>
      <w:lvlText w:val="%7."/>
      <w:lvlJc w:val="left"/>
      <w:pPr>
        <w:ind w:left="5040" w:hanging="360"/>
      </w:pPr>
    </w:lvl>
    <w:lvl w:ilvl="7" w:tplc="5F62C1E4">
      <w:start w:val="1"/>
      <w:numFmt w:val="lowerLetter"/>
      <w:lvlText w:val="%8."/>
      <w:lvlJc w:val="left"/>
      <w:pPr>
        <w:ind w:left="5760" w:hanging="360"/>
      </w:pPr>
    </w:lvl>
    <w:lvl w:ilvl="8" w:tplc="E37251B6">
      <w:start w:val="1"/>
      <w:numFmt w:val="lowerRoman"/>
      <w:lvlText w:val="%9."/>
      <w:lvlJc w:val="right"/>
      <w:pPr>
        <w:ind w:left="6480" w:hanging="180"/>
      </w:pPr>
    </w:lvl>
  </w:abstractNum>
  <w:abstractNum w:abstractNumId="22" w15:restartNumberingAfterBreak="0">
    <w:nsid w:val="74E123EC"/>
    <w:multiLevelType w:val="hybridMultilevel"/>
    <w:tmpl w:val="782808C0"/>
    <w:lvl w:ilvl="0" w:tplc="D3B0913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5662447"/>
    <w:multiLevelType w:val="hybridMultilevel"/>
    <w:tmpl w:val="D84A45C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7D160164"/>
    <w:multiLevelType w:val="hybridMultilevel"/>
    <w:tmpl w:val="22E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3087832">
    <w:abstractNumId w:val="21"/>
  </w:num>
  <w:num w:numId="2" w16cid:durableId="1759211651">
    <w:abstractNumId w:val="2"/>
  </w:num>
  <w:num w:numId="3" w16cid:durableId="583955462">
    <w:abstractNumId w:val="12"/>
  </w:num>
  <w:num w:numId="4" w16cid:durableId="1661427728">
    <w:abstractNumId w:val="3"/>
  </w:num>
  <w:num w:numId="5" w16cid:durableId="72288233">
    <w:abstractNumId w:val="8"/>
  </w:num>
  <w:num w:numId="6" w16cid:durableId="179316675">
    <w:abstractNumId w:val="23"/>
  </w:num>
  <w:num w:numId="7" w16cid:durableId="421536680">
    <w:abstractNumId w:val="11"/>
  </w:num>
  <w:num w:numId="8" w16cid:durableId="1726021813">
    <w:abstractNumId w:val="7"/>
  </w:num>
  <w:num w:numId="9" w16cid:durableId="293677231">
    <w:abstractNumId w:val="19"/>
  </w:num>
  <w:num w:numId="10" w16cid:durableId="1337615335">
    <w:abstractNumId w:val="9"/>
  </w:num>
  <w:num w:numId="11" w16cid:durableId="119762834">
    <w:abstractNumId w:val="16"/>
  </w:num>
  <w:num w:numId="12" w16cid:durableId="1794245305">
    <w:abstractNumId w:val="15"/>
  </w:num>
  <w:num w:numId="13" w16cid:durableId="1943144454">
    <w:abstractNumId w:val="24"/>
  </w:num>
  <w:num w:numId="14" w16cid:durableId="1959558347">
    <w:abstractNumId w:val="14"/>
  </w:num>
  <w:num w:numId="15" w16cid:durableId="677005846">
    <w:abstractNumId w:val="13"/>
  </w:num>
  <w:num w:numId="16" w16cid:durableId="1241332958">
    <w:abstractNumId w:val="6"/>
  </w:num>
  <w:num w:numId="17" w16cid:durableId="618954000">
    <w:abstractNumId w:val="5"/>
  </w:num>
  <w:num w:numId="18" w16cid:durableId="874318754">
    <w:abstractNumId w:val="1"/>
  </w:num>
  <w:num w:numId="19" w16cid:durableId="1146701774">
    <w:abstractNumId w:val="4"/>
  </w:num>
  <w:num w:numId="20" w16cid:durableId="1534001957">
    <w:abstractNumId w:val="17"/>
  </w:num>
  <w:num w:numId="21" w16cid:durableId="1255743256">
    <w:abstractNumId w:val="0"/>
  </w:num>
  <w:num w:numId="22" w16cid:durableId="1197426766">
    <w:abstractNumId w:val="18"/>
  </w:num>
  <w:num w:numId="23" w16cid:durableId="616563851">
    <w:abstractNumId w:val="20"/>
  </w:num>
  <w:num w:numId="24" w16cid:durableId="291785138">
    <w:abstractNumId w:val="22"/>
  </w:num>
  <w:num w:numId="25" w16cid:durableId="11849730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zQ2tTAxsjAzNjRV0lEKTi0uzszPAykwqQUAayRniywAAAA="/>
  </w:docVars>
  <w:rsids>
    <w:rsidRoot w:val="006A0090"/>
    <w:rsid w:val="00064E2D"/>
    <w:rsid w:val="00092AF3"/>
    <w:rsid w:val="000A6B76"/>
    <w:rsid w:val="000B7F49"/>
    <w:rsid w:val="000E3C8E"/>
    <w:rsid w:val="001A5E76"/>
    <w:rsid w:val="001C4D68"/>
    <w:rsid w:val="002D00B1"/>
    <w:rsid w:val="002E45EB"/>
    <w:rsid w:val="002F127B"/>
    <w:rsid w:val="003663CB"/>
    <w:rsid w:val="004025A1"/>
    <w:rsid w:val="00494C70"/>
    <w:rsid w:val="00497F0F"/>
    <w:rsid w:val="004A4F8C"/>
    <w:rsid w:val="004D6BD1"/>
    <w:rsid w:val="004F294F"/>
    <w:rsid w:val="004F4293"/>
    <w:rsid w:val="00531867"/>
    <w:rsid w:val="00587C48"/>
    <w:rsid w:val="00690E1F"/>
    <w:rsid w:val="006A0090"/>
    <w:rsid w:val="0071399C"/>
    <w:rsid w:val="00730F81"/>
    <w:rsid w:val="007A18E4"/>
    <w:rsid w:val="007F0E44"/>
    <w:rsid w:val="008B7006"/>
    <w:rsid w:val="00920DAF"/>
    <w:rsid w:val="009325C3"/>
    <w:rsid w:val="00A1453A"/>
    <w:rsid w:val="00A74CAC"/>
    <w:rsid w:val="00A77EC6"/>
    <w:rsid w:val="00AA41BC"/>
    <w:rsid w:val="00AE34DD"/>
    <w:rsid w:val="00B001E5"/>
    <w:rsid w:val="00B44BC3"/>
    <w:rsid w:val="00B94316"/>
    <w:rsid w:val="00BA2297"/>
    <w:rsid w:val="00BB33AA"/>
    <w:rsid w:val="00BE32E4"/>
    <w:rsid w:val="00C10D36"/>
    <w:rsid w:val="00C34F98"/>
    <w:rsid w:val="00C53A7E"/>
    <w:rsid w:val="00D27631"/>
    <w:rsid w:val="00D301D3"/>
    <w:rsid w:val="00D81D63"/>
    <w:rsid w:val="00DA1593"/>
    <w:rsid w:val="00DB6D32"/>
    <w:rsid w:val="00DD0459"/>
    <w:rsid w:val="00E82243"/>
    <w:rsid w:val="00F00D08"/>
    <w:rsid w:val="00F3072D"/>
    <w:rsid w:val="00F51B96"/>
    <w:rsid w:val="00F82843"/>
    <w:rsid w:val="00F95F7C"/>
    <w:rsid w:val="010E8B3C"/>
    <w:rsid w:val="01137833"/>
    <w:rsid w:val="01CC064B"/>
    <w:rsid w:val="026660CD"/>
    <w:rsid w:val="0390ABFC"/>
    <w:rsid w:val="03DA6689"/>
    <w:rsid w:val="0429DAB4"/>
    <w:rsid w:val="052C7C5D"/>
    <w:rsid w:val="057636EA"/>
    <w:rsid w:val="059F7C9A"/>
    <w:rsid w:val="05C5AB15"/>
    <w:rsid w:val="05EC0DC1"/>
    <w:rsid w:val="067D6CD2"/>
    <w:rsid w:val="072AB434"/>
    <w:rsid w:val="077EE285"/>
    <w:rsid w:val="082F0041"/>
    <w:rsid w:val="0859FAED"/>
    <w:rsid w:val="08DB0996"/>
    <w:rsid w:val="0B52A7E0"/>
    <w:rsid w:val="0B9CAFC4"/>
    <w:rsid w:val="0BAB5451"/>
    <w:rsid w:val="0C0E3E93"/>
    <w:rsid w:val="0C72CC4B"/>
    <w:rsid w:val="0C8669F1"/>
    <w:rsid w:val="0C9A5780"/>
    <w:rsid w:val="0CF779B2"/>
    <w:rsid w:val="0D4EBF96"/>
    <w:rsid w:val="0DDB020A"/>
    <w:rsid w:val="0FCA02A8"/>
    <w:rsid w:val="10F18BA6"/>
    <w:rsid w:val="11350C22"/>
    <w:rsid w:val="11BB4ECC"/>
    <w:rsid w:val="12BAAF2E"/>
    <w:rsid w:val="1376EF56"/>
    <w:rsid w:val="139FB7D9"/>
    <w:rsid w:val="13AC5F6C"/>
    <w:rsid w:val="1512BFB7"/>
    <w:rsid w:val="15508B40"/>
    <w:rsid w:val="15D448BA"/>
    <w:rsid w:val="16BB647E"/>
    <w:rsid w:val="17177064"/>
    <w:rsid w:val="1730189B"/>
    <w:rsid w:val="18FEF552"/>
    <w:rsid w:val="190BE97C"/>
    <w:rsid w:val="1AA5CBF4"/>
    <w:rsid w:val="1ACF1C82"/>
    <w:rsid w:val="1C1FF8FA"/>
    <w:rsid w:val="1D46E93A"/>
    <w:rsid w:val="1D4DE31E"/>
    <w:rsid w:val="1D5B21BB"/>
    <w:rsid w:val="1E24C148"/>
    <w:rsid w:val="1EEBB20B"/>
    <w:rsid w:val="1F1513F2"/>
    <w:rsid w:val="20CB100C"/>
    <w:rsid w:val="20F8E3AF"/>
    <w:rsid w:val="2166150B"/>
    <w:rsid w:val="21855BB1"/>
    <w:rsid w:val="221F7EC8"/>
    <w:rsid w:val="2280DE54"/>
    <w:rsid w:val="23E88515"/>
    <w:rsid w:val="243B9513"/>
    <w:rsid w:val="24811EB3"/>
    <w:rsid w:val="24B8A409"/>
    <w:rsid w:val="25571F8A"/>
    <w:rsid w:val="25763A4F"/>
    <w:rsid w:val="272025D7"/>
    <w:rsid w:val="276D1488"/>
    <w:rsid w:val="2905614D"/>
    <w:rsid w:val="2908E4E9"/>
    <w:rsid w:val="29548FD6"/>
    <w:rsid w:val="2A222D40"/>
    <w:rsid w:val="2A273CE6"/>
    <w:rsid w:val="2A8D7AEF"/>
    <w:rsid w:val="2CED3FF8"/>
    <w:rsid w:val="2D715302"/>
    <w:rsid w:val="2DC15A72"/>
    <w:rsid w:val="2DEEBFD3"/>
    <w:rsid w:val="2E465DF2"/>
    <w:rsid w:val="2E55F462"/>
    <w:rsid w:val="2EA13B06"/>
    <w:rsid w:val="2F6834EC"/>
    <w:rsid w:val="3017FC25"/>
    <w:rsid w:val="3096556D"/>
    <w:rsid w:val="30F35863"/>
    <w:rsid w:val="314E0A1B"/>
    <w:rsid w:val="32281FA0"/>
    <w:rsid w:val="343EA46A"/>
    <w:rsid w:val="34C535E6"/>
    <w:rsid w:val="35A266C6"/>
    <w:rsid w:val="35D40694"/>
    <w:rsid w:val="371226FA"/>
    <w:rsid w:val="37B2887D"/>
    <w:rsid w:val="3876FB45"/>
    <w:rsid w:val="394E58DE"/>
    <w:rsid w:val="39EB9479"/>
    <w:rsid w:val="3A75D7E9"/>
    <w:rsid w:val="3C3A9CF8"/>
    <w:rsid w:val="3D44BCD7"/>
    <w:rsid w:val="3E2CA14C"/>
    <w:rsid w:val="3F0B1D6A"/>
    <w:rsid w:val="3FFDE1C3"/>
    <w:rsid w:val="405229FD"/>
    <w:rsid w:val="40A4EC03"/>
    <w:rsid w:val="418A9091"/>
    <w:rsid w:val="4243A03F"/>
    <w:rsid w:val="42CBEA96"/>
    <w:rsid w:val="430CA850"/>
    <w:rsid w:val="43358285"/>
    <w:rsid w:val="4390F6AD"/>
    <w:rsid w:val="4453C022"/>
    <w:rsid w:val="44929484"/>
    <w:rsid w:val="44D9AE59"/>
    <w:rsid w:val="453BA9A4"/>
    <w:rsid w:val="4571F2B5"/>
    <w:rsid w:val="45C28FED"/>
    <w:rsid w:val="45C61CAF"/>
    <w:rsid w:val="45F01863"/>
    <w:rsid w:val="479F5BB9"/>
    <w:rsid w:val="47E9F07A"/>
    <w:rsid w:val="490CB74B"/>
    <w:rsid w:val="49772D50"/>
    <w:rsid w:val="49986B91"/>
    <w:rsid w:val="4AD6FC7B"/>
    <w:rsid w:val="4AECCF36"/>
    <w:rsid w:val="4AF7A44D"/>
    <w:rsid w:val="4D54E501"/>
    <w:rsid w:val="4E84FB1E"/>
    <w:rsid w:val="4F1591C9"/>
    <w:rsid w:val="4F351F2E"/>
    <w:rsid w:val="4FA59CF1"/>
    <w:rsid w:val="4FAA6D9E"/>
    <w:rsid w:val="4FE997C1"/>
    <w:rsid w:val="5028CA1E"/>
    <w:rsid w:val="5086F61D"/>
    <w:rsid w:val="51A5057A"/>
    <w:rsid w:val="51A8A1E1"/>
    <w:rsid w:val="5220D895"/>
    <w:rsid w:val="526CC25C"/>
    <w:rsid w:val="5304E739"/>
    <w:rsid w:val="5662B115"/>
    <w:rsid w:val="57717174"/>
    <w:rsid w:val="5799C174"/>
    <w:rsid w:val="58DC97DD"/>
    <w:rsid w:val="592D9FBD"/>
    <w:rsid w:val="59DACDCB"/>
    <w:rsid w:val="59E258CC"/>
    <w:rsid w:val="5B3FA28C"/>
    <w:rsid w:val="5B6391B6"/>
    <w:rsid w:val="5D113466"/>
    <w:rsid w:val="5DD8B03A"/>
    <w:rsid w:val="5F7B6794"/>
    <w:rsid w:val="5FAF196B"/>
    <w:rsid w:val="6087B909"/>
    <w:rsid w:val="60AF83AE"/>
    <w:rsid w:val="6152796A"/>
    <w:rsid w:val="615F7EA2"/>
    <w:rsid w:val="61A8E5F2"/>
    <w:rsid w:val="6236FC5F"/>
    <w:rsid w:val="63BFD71A"/>
    <w:rsid w:val="63D4AE80"/>
    <w:rsid w:val="643EC28F"/>
    <w:rsid w:val="646F54BF"/>
    <w:rsid w:val="64FBE57A"/>
    <w:rsid w:val="664D932D"/>
    <w:rsid w:val="68E23F19"/>
    <w:rsid w:val="69DA59E9"/>
    <w:rsid w:val="69F47732"/>
    <w:rsid w:val="6A3D3D97"/>
    <w:rsid w:val="6A49FBCA"/>
    <w:rsid w:val="6A734C58"/>
    <w:rsid w:val="6A813867"/>
    <w:rsid w:val="6C36B79B"/>
    <w:rsid w:val="6C4F641A"/>
    <w:rsid w:val="6CBA6724"/>
    <w:rsid w:val="6DC2EA8B"/>
    <w:rsid w:val="6EF50561"/>
    <w:rsid w:val="6F1D6CED"/>
    <w:rsid w:val="6FDB4D16"/>
    <w:rsid w:val="6FF019FD"/>
    <w:rsid w:val="70C408AA"/>
    <w:rsid w:val="71C3750C"/>
    <w:rsid w:val="7207769D"/>
    <w:rsid w:val="72550DAF"/>
    <w:rsid w:val="726FF902"/>
    <w:rsid w:val="7329A8A8"/>
    <w:rsid w:val="7447D7A8"/>
    <w:rsid w:val="748862ED"/>
    <w:rsid w:val="749C61C7"/>
    <w:rsid w:val="74C57909"/>
    <w:rsid w:val="755E39A2"/>
    <w:rsid w:val="759779CD"/>
    <w:rsid w:val="75A7ADED"/>
    <w:rsid w:val="75D63D44"/>
    <w:rsid w:val="7624334E"/>
    <w:rsid w:val="767699CC"/>
    <w:rsid w:val="76DE7625"/>
    <w:rsid w:val="77598E19"/>
    <w:rsid w:val="77A87065"/>
    <w:rsid w:val="791D1A38"/>
    <w:rsid w:val="79CB6CBC"/>
    <w:rsid w:val="7A5A79AC"/>
    <w:rsid w:val="7A601F94"/>
    <w:rsid w:val="7A72751A"/>
    <w:rsid w:val="7AB8EA99"/>
    <w:rsid w:val="7AE00454"/>
    <w:rsid w:val="7AF76D83"/>
    <w:rsid w:val="7B99706D"/>
    <w:rsid w:val="7BFBEFF5"/>
    <w:rsid w:val="7C3B1A18"/>
    <w:rsid w:val="7C71D525"/>
    <w:rsid w:val="7DE82FE8"/>
    <w:rsid w:val="7E725AEC"/>
    <w:rsid w:val="7EBD3AD8"/>
    <w:rsid w:val="7ED030E0"/>
    <w:rsid w:val="7F01BE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273FB"/>
  <w15:chartTrackingRefBased/>
  <w15:docId w15:val="{70BAF43B-3F1E-4341-9C18-C1EB72BC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7F49"/>
    <w:pPr>
      <w:ind w:left="720"/>
      <w:contextualSpacing/>
    </w:pPr>
  </w:style>
  <w:style w:type="paragraph" w:styleId="BalloonText">
    <w:name w:val="Balloon Text"/>
    <w:basedOn w:val="Normal"/>
    <w:link w:val="BalloonTextChar"/>
    <w:uiPriority w:val="99"/>
    <w:semiHidden/>
    <w:unhideWhenUsed/>
    <w:rsid w:val="009325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5C3"/>
    <w:rPr>
      <w:rFonts w:ascii="Segoe UI" w:hAnsi="Segoe UI" w:cs="Segoe UI"/>
      <w:sz w:val="18"/>
      <w:szCs w:val="18"/>
    </w:rPr>
  </w:style>
  <w:style w:type="character" w:styleId="CommentReference">
    <w:name w:val="annotation reference"/>
    <w:basedOn w:val="DefaultParagraphFont"/>
    <w:uiPriority w:val="99"/>
    <w:semiHidden/>
    <w:unhideWhenUsed/>
    <w:rsid w:val="00920DAF"/>
    <w:rPr>
      <w:sz w:val="16"/>
      <w:szCs w:val="16"/>
    </w:rPr>
  </w:style>
  <w:style w:type="paragraph" w:styleId="CommentText">
    <w:name w:val="annotation text"/>
    <w:basedOn w:val="Normal"/>
    <w:link w:val="CommentTextChar"/>
    <w:uiPriority w:val="99"/>
    <w:semiHidden/>
    <w:unhideWhenUsed/>
    <w:rsid w:val="00920DAF"/>
    <w:pPr>
      <w:spacing w:after="160"/>
    </w:pPr>
    <w:rPr>
      <w:sz w:val="20"/>
      <w:szCs w:val="20"/>
    </w:rPr>
  </w:style>
  <w:style w:type="character" w:customStyle="1" w:styleId="CommentTextChar">
    <w:name w:val="Comment Text Char"/>
    <w:basedOn w:val="DefaultParagraphFont"/>
    <w:link w:val="CommentText"/>
    <w:uiPriority w:val="99"/>
    <w:semiHidden/>
    <w:rsid w:val="00920DAF"/>
    <w:rPr>
      <w:sz w:val="20"/>
      <w:szCs w:val="20"/>
    </w:rPr>
  </w:style>
  <w:style w:type="paragraph" w:styleId="CommentSubject">
    <w:name w:val="annotation subject"/>
    <w:basedOn w:val="CommentText"/>
    <w:next w:val="CommentText"/>
    <w:link w:val="CommentSubjectChar"/>
    <w:uiPriority w:val="99"/>
    <w:semiHidden/>
    <w:unhideWhenUsed/>
    <w:rsid w:val="00DD0459"/>
    <w:pPr>
      <w:spacing w:after="0"/>
    </w:pPr>
    <w:rPr>
      <w:b/>
      <w:bCs/>
    </w:rPr>
  </w:style>
  <w:style w:type="character" w:customStyle="1" w:styleId="CommentSubjectChar">
    <w:name w:val="Comment Subject Char"/>
    <w:basedOn w:val="CommentTextChar"/>
    <w:link w:val="CommentSubject"/>
    <w:uiPriority w:val="99"/>
    <w:semiHidden/>
    <w:rsid w:val="00DD0459"/>
    <w:rPr>
      <w:b/>
      <w:bCs/>
      <w:sz w:val="20"/>
      <w:szCs w:val="20"/>
    </w:r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587C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A3EE6F4FA9BD4BACBF8AA6FDD86096" ma:contentTypeVersion="10" ma:contentTypeDescription="Create a new document." ma:contentTypeScope="" ma:versionID="37bd3b0b8b73d799ae7473b714a6b696">
  <xsd:schema xmlns:xsd="http://www.w3.org/2001/XMLSchema" xmlns:xs="http://www.w3.org/2001/XMLSchema" xmlns:p="http://schemas.microsoft.com/office/2006/metadata/properties" xmlns:ns2="6fc699d7-788d-4f6c-abb6-c10f614ed493" xmlns:ns3="f858c281-2f4d-4420-98a3-57a410f2cf26" targetNamespace="http://schemas.microsoft.com/office/2006/metadata/properties" ma:root="true" ma:fieldsID="7cde52d40f3996f3004e66b0c79cacbe" ns2:_="" ns3:_="">
    <xsd:import namespace="6fc699d7-788d-4f6c-abb6-c10f614ed493"/>
    <xsd:import namespace="f858c281-2f4d-4420-98a3-57a410f2cf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c699d7-788d-4f6c-abb6-c10f614ed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58c281-2f4d-4420-98a3-57a410f2cf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3B35C-4F3E-47DE-83BF-DFCC770FED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762913-E0F9-4F4A-AD8F-9E5C9E679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c699d7-788d-4f6c-abb6-c10f614ed493"/>
    <ds:schemaRef ds:uri="f858c281-2f4d-4420-98a3-57a410f2c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4357CA-17CB-4C96-A312-2124B9C248B9}">
  <ds:schemaRefs>
    <ds:schemaRef ds:uri="http://schemas.microsoft.com/sharepoint/v3/contenttype/forms"/>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733</Words>
  <Characters>438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kins, Marquis</dc:creator>
  <cp:keywords/>
  <dc:description/>
  <cp:lastModifiedBy>Hawkins, Marquis</cp:lastModifiedBy>
  <cp:revision>3</cp:revision>
  <cp:lastPrinted>2022-09-08T15:55:00Z</cp:lastPrinted>
  <dcterms:created xsi:type="dcterms:W3CDTF">2025-04-22T18:11:00Z</dcterms:created>
  <dcterms:modified xsi:type="dcterms:W3CDTF">2025-04-2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3EE6F4FA9BD4BACBF8AA6FDD86096</vt:lpwstr>
  </property>
</Properties>
</file>